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f43616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f43616c-a71c-11e8-b89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W4EQQgDUT7A/3/pHxCXO7e9RILD9rY07BwsAwZPzcdRfdW7qmqpe2r0/vzU5/nvu5qeXPl2J1rilWHMrVuOfC/wplQ8j/DAkqjiAZ5LZhwl5YP61Uv0nYP+cv6yhp41tK1ftXUookm8xEPNlLHKetZBPwxkVgZ2jBK3/MBs5AzRNT83NPKjs9Rx1v1tpnfYBgzKXn+T+qnzW/MjQx+E0ohmjYfoPG9OuSG6zVdBySog3M9bJs1ZD+3tdb4hh1YyHrXWsyVH9UINEzno7yMoloL2/kELngxjcOv5HYjFQxjiA/9gerOtCHWxn3Ff0yv21YV/vIyT9X4/x98mFpcaXvgviTIqtd9/7/tA0V8d1C/82M5xD53Uj13QmZR9P+gv/BR6OvCPb/7e/QUUT1NFU/HfS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24" w:name="تجربة"/>
    <w:p>
      <w:pPr>
        <w:pStyle w:val="Heading1"/>
      </w:pPr>
      <w:r>
        <w:t xml:space="preserve">تجربة</w:t>
      </w:r>
    </w:p>
    <w:p>
      <w:pPr>
        <w:pStyle w:val="FirstParagraph"/>
      </w:pPr>
      <w:r>
        <w:t xml:space="preserve">فكرة جمبل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f43616c-a71c-11e8-b89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f43616c-a71c-11e8-b89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f43616c-a71c-11e8-b89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f43616c</dc:title>
  <dc:creator/>
  <cp:keywords/>
  <dcterms:created xsi:type="dcterms:W3CDTF">2026-05-02T12:57:14Z</dcterms:created>
  <dcterms:modified xsi:type="dcterms:W3CDTF">2026-05-02T1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